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ata Scientist position at your esteemed organization, located in Russia’s vibrant city of Saint Petersburg. As a highly motivated and experienced data scientist with a passion for leveraging data-driven insights to solve complex problems, I am eager to contribute my expertise to a forward-thinking company that values innovation and analytical excellence. Saint Petersburg, with its rich academic traditions, cutting-edge technological advancements, and dynamic business environment, represents an ideal location for me to grow professionally while making meaningful contributions to the field of data science.</w:t>
      </w:r>
    </w:p>
    <w:p>
      <w:pPr>
        <w:pStyle w:val="BodyText"/>
      </w:pPr>
      <w:r>
        <w:t xml:space="preserve">Throughout my career as a Data Scientist, I have developed a deep understanding of statistical modeling, machine learning algorithms, and data visualization techniques. My work has focused on transforming raw data into actionable insights that drive strategic decision-making across industries. Whether it was optimizing supply chain operations for a multinational corporation or developing predictive models to enhance customer engagement in the financial sector, I have consistently demonstrated the ability to bridge technical expertise with business objectives. These experiences have not only sharpened my analytical skills but also reinforced my commitment to using data science as a tool for tangible, real-world impact.</w:t>
      </w:r>
    </w:p>
    <w:p>
      <w:pPr>
        <w:pStyle w:val="BodyText"/>
      </w:pPr>
      <w:r>
        <w:t xml:space="preserve">What excites me most about this opportunity in Russia Saint Petersburg is the chance to work within a city that is rapidly becoming a hub for technological innovation and research. Saint Petersburg’s academic institutions, such as the Saint Petersburg State University and ITMO University, are renowned for their contributions to computer science, artificial intelligence, and data analytics. The city’s unique blend of historical significance and modern infrastructure creates an environment where data science can thrive. I am particularly drawn to the potential of collaborating with local experts and organizations that are pushing the boundaries of what is possible in fields like machine learning, big data, and predictive analytics.</w:t>
      </w:r>
    </w:p>
    <w:p>
      <w:pPr>
        <w:pStyle w:val="BodyText"/>
      </w:pPr>
      <w:r>
        <w:t xml:space="preserve">My technical proficiency as a Data Scientist includes expertise in programming languages such as Python, R, and SQL, as well as experience with advanced tools like TensorFlow, PyTorch, and Tableau. I am also well-versed in handling large datasets using Hadoop and Spark, which are critical for processing the vast volumes of data generated by today’s digital ecosystems. In addition to my technical skills, I bring a strong foundation in statistical analysis and experimental design, enabling me to develop robust models that accurately reflect real-world scenarios. My ability to communicate complex findings in a clear and concise manner has allowed me to collaborate effectively with cross-functional teams, ensuring that data insights are translated into actionable strategies.</w:t>
      </w:r>
    </w:p>
    <w:p>
      <w:pPr>
        <w:pStyle w:val="BodyText"/>
      </w:pPr>
      <w:r>
        <w:t xml:space="preserve">What sets me apart as a Data Scientist is my adaptability and passion for continuous learning. The field of data science is constantly evolving, and I thrive in environments where I can stay at the forefront of emerging trends and technologies. For instance, during my tenure at [Previous Company/Organization], I led a project to implement an AI-driven customer segmentation model that improved marketing efficiency by 30%. This achievement was not only a testament to my technical capabilities but also highlighted my ability to align data science initiatives with broader business goals. Similarly, in another role, I developed a predictive maintenance system that reduced operational costs by leveraging machine learning algorithms—a project that underscored the transformative power of data science in solving practical challenges.</w:t>
      </w:r>
    </w:p>
    <w:p>
      <w:pPr>
        <w:pStyle w:val="BodyText"/>
      </w:pPr>
      <w:r>
        <w:t xml:space="preserve">Working in Russia Saint Petersburg would allow me to contribute to a region that is increasingly recognized for its talent and innovation. I am particularly interested in the opportunities presented by the city’s growing tech sector, which is home to startups, research institutions, and established enterprises seeking to harness data for competitive advantage. My understanding of Russian business practices and cultural nuances would enable me to integrate seamlessly into your team while fostering collaboration across departments. Additionally, I am eager to engage with Saint Petersburg’s academic community and participate in initiatives that promote knowledge sharing and technological advancement.</w:t>
      </w:r>
    </w:p>
    <w:p>
      <w:pPr>
        <w:pStyle w:val="BodyText"/>
      </w:pPr>
      <w:r>
        <w:t xml:space="preserve">As a Data Scientist, I am committed to upholding the highest standards of integrity, creativity, and professionalism. I believe that data science is not merely about numbers and algorithms but about understanding human behavior, market dynamics, and organizational needs. This holistic perspective has guided my approach to problem-solving and has allowed me to deliver solutions that are both technically sound and strategically relevant. In Saint Petersburg, I am confident that I can apply this mindset to support your organization’s mission of leveraging data to drive innovation and growth.</w:t>
      </w:r>
    </w:p>
    <w:p>
      <w:pPr>
        <w:pStyle w:val="BodyText"/>
      </w:pPr>
      <w:r>
        <w:t xml:space="preserve">In conclusion, I am enthusiastic about the possibility of joining your team as a Data Scientist in Russia Saint Petersburg. My technical expertise, combined with my passion for data-driven solutions, aligns closely with the goals of your organization. I would be honored to contribute my skills and experience to help advance your initiatives while learning from the unique opportunities that this dynamic city offers. Thank you for considering my application. I look forward to the possibility of discussing how I can contribute to your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Russia Saint Petersburg</dc:title>
  <dc:creator/>
  <cp:keywords/>
  <dcterms:created xsi:type="dcterms:W3CDTF">2026-07-23T19:44:56Z</dcterms:created>
  <dcterms:modified xsi:type="dcterms:W3CDTF">2026-07-23T19:44:56Z</dcterms:modified>
</cp:coreProperties>
</file>

<file path=docProps/custom.xml><?xml version="1.0" encoding="utf-8"?>
<Properties xmlns="http://schemas.openxmlformats.org/officeDocument/2006/custom-properties" xmlns:vt="http://schemas.openxmlformats.org/officeDocument/2006/docPropsVTypes"/>
</file>